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0618" w:rsidRDefault="00480618" w:rsidP="00480618">
      <w:pPr>
        <w:pStyle w:val="FirstParagraph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ложение № 3</w:t>
      </w:r>
    </w:p>
    <w:p w:rsidR="00480618" w:rsidRDefault="00480618" w:rsidP="00480618">
      <w:pPr>
        <w:pStyle w:val="a3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 Положению о порядке обработки и защите персональных данных воспитанников, и их родителей (законных представителей)</w:t>
      </w:r>
    </w:p>
    <w:p w:rsidR="00480618" w:rsidRDefault="00480618" w:rsidP="00480618">
      <w:pPr>
        <w:pStyle w:val="a3"/>
        <w:spacing w:before="0" w:after="0"/>
        <w:ind w:hanging="426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Согласие на обработку персональных данных воспитанника и их</w:t>
      </w:r>
    </w:p>
    <w:p w:rsidR="00480618" w:rsidRDefault="00480618" w:rsidP="0048061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родителей (законных представителей)</w:t>
      </w:r>
    </w:p>
    <w:p w:rsidR="00480618" w:rsidRDefault="00480618" w:rsidP="0048061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80618" w:rsidRDefault="00480618" w:rsidP="00480618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,____________________________________________________________________________________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аспорт __________________________ выдан______________________________________________ 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оживающи</w:t>
      </w:r>
      <w:proofErr w:type="gramStart"/>
      <w:r>
        <w:rPr>
          <w:rFonts w:ascii="Times New Roman" w:hAnsi="Times New Roman" w:cs="Times New Roman"/>
          <w:lang w:val="ru-RU"/>
        </w:rPr>
        <w:t>й(</w:t>
      </w:r>
      <w:proofErr w:type="spellStart"/>
      <w:proofErr w:type="gramEnd"/>
      <w:r>
        <w:rPr>
          <w:rFonts w:ascii="Times New Roman" w:hAnsi="Times New Roman" w:cs="Times New Roman"/>
          <w:lang w:val="ru-RU"/>
        </w:rPr>
        <w:t>ая</w:t>
      </w:r>
      <w:proofErr w:type="spellEnd"/>
      <w:r>
        <w:rPr>
          <w:rFonts w:ascii="Times New Roman" w:hAnsi="Times New Roman" w:cs="Times New Roman"/>
          <w:lang w:val="ru-RU"/>
        </w:rPr>
        <w:t>) по адресу_____________________________________________________________,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вляюсь законным представителем несовершеннолетнего ____________________________________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_____________________________________________на</w:t>
      </w:r>
      <w:proofErr w:type="spellEnd"/>
      <w:r>
        <w:rPr>
          <w:rFonts w:ascii="Times New Roman" w:hAnsi="Times New Roman" w:cs="Times New Roman"/>
          <w:lang w:val="ru-RU"/>
        </w:rPr>
        <w:t xml:space="preserve"> основании ст. 64 п. 1 Семейного кодекса РФ'.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ю Муниципальному бюджетному дошкольному образовательному учреждению «Центр развития ребёнка детский сад №11 «Петушок», юридический адрес: Россия, 368600, город Дербент, ул. Пушкина 84 «Д», согласие на обработку относящихся исключительно к перечисленным ниже категориям персональных данных:</w:t>
      </w:r>
    </w:p>
    <w:p w:rsidR="00480618" w:rsidRDefault="00480618" w:rsidP="00480618">
      <w:pPr>
        <w:pStyle w:val="Compact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Мои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ерсональны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анные</w:t>
      </w:r>
      <w:proofErr w:type="spellEnd"/>
      <w:r>
        <w:rPr>
          <w:rFonts w:ascii="Times New Roman" w:hAnsi="Times New Roman" w:cs="Times New Roman"/>
        </w:rPr>
        <w:t>:</w:t>
      </w:r>
    </w:p>
    <w:p w:rsidR="00480618" w:rsidRDefault="00480618" w:rsidP="00480618">
      <w:pPr>
        <w:pStyle w:val="FirstParagraph"/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lang w:val="ru-RU"/>
        </w:rPr>
        <w:t xml:space="preserve">    </w:t>
      </w:r>
      <w:r>
        <w:rPr>
          <w:rFonts w:ascii="Times New Roman" w:hAnsi="Times New Roman" w:cs="Times New Roman"/>
        </w:rPr>
        <w:t>Ф.И.О.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пол</w:t>
      </w:r>
      <w:proofErr w:type="spellEnd"/>
      <w:r>
        <w:rPr>
          <w:rFonts w:ascii="Times New Roman" w:hAnsi="Times New Roman" w:cs="Times New Roman"/>
        </w:rPr>
        <w:t xml:space="preserve"> (М/Ж)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образование</w:t>
      </w:r>
      <w:proofErr w:type="spellEnd"/>
      <w:r>
        <w:rPr>
          <w:rFonts w:ascii="Times New Roman" w:hAnsi="Times New Roman" w:cs="Times New Roman"/>
        </w:rPr>
        <w:t>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стоянная регистрация и место фактического проживания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омера домашнего, мобильного и служебного телефона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выполняемой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работе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занимаемой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олжности</w:t>
      </w:r>
      <w:proofErr w:type="spellEnd"/>
      <w:r>
        <w:rPr>
          <w:rFonts w:ascii="Times New Roman" w:hAnsi="Times New Roman" w:cs="Times New Roman"/>
        </w:rPr>
        <w:t>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паспортны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анные</w:t>
      </w:r>
      <w:proofErr w:type="spellEnd"/>
      <w:r>
        <w:rPr>
          <w:rFonts w:ascii="Times New Roman" w:hAnsi="Times New Roman" w:cs="Times New Roman"/>
        </w:rPr>
        <w:t>;</w:t>
      </w:r>
    </w:p>
    <w:p w:rsidR="00480618" w:rsidRDefault="00480618" w:rsidP="0048061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ополнительных данных, которые я сообщил (а) в заявлении о приеме ребенка в МБДОУ «ЦРР детский сад №11 «Петушок».</w:t>
      </w:r>
    </w:p>
    <w:p w:rsidR="00480618" w:rsidRDefault="00480618" w:rsidP="00480618">
      <w:pPr>
        <w:spacing w:after="0" w:line="276" w:lineRule="auto"/>
        <w:ind w:left="480"/>
        <w:rPr>
          <w:rFonts w:ascii="Times New Roman" w:hAnsi="Times New Roman" w:cs="Times New Roman"/>
          <w:lang w:val="ru-RU"/>
        </w:rPr>
      </w:pPr>
    </w:p>
    <w:p w:rsidR="00480618" w:rsidRDefault="00480618" w:rsidP="00480618">
      <w:pPr>
        <w:pStyle w:val="a5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ерсональные данные моего ребенка (детей), детей находящихся под опекой (попечительством): 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)    Ф.И.О.;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)    Пол (М/Ж); 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)    дата и место рождение; 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)    сведения о составе семьи;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)    постоянная регистрация и место фактического проживания;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)    данные свидетельства о рождении; 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)    номер полиса обязательного медицинского страхования (СНИЛС);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)    сведения о состоянии здоровья (медицинская карта);</w:t>
      </w:r>
    </w:p>
    <w:p w:rsidR="00480618" w:rsidRPr="00480618" w:rsidRDefault="00480618" w:rsidP="00480618">
      <w:pPr>
        <w:pStyle w:val="a5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ополнительных данных, которые я сообщил (а) в заявлении о приеме ребенка в МБДОУ «ЦРР  детский сад №11 «Петушок».</w:t>
      </w:r>
    </w:p>
    <w:p w:rsidR="00480618" w:rsidRDefault="00480618" w:rsidP="00480618">
      <w:pPr>
        <w:pStyle w:val="Compact"/>
        <w:ind w:left="480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Для родителей. Для усыновителей «&lt;ст. ст. 64 п. 1, 137 п. 1 Семейного Кодекса РФ», опекуны - «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>ст</w:t>
      </w:r>
      <w:proofErr w:type="spellEnd"/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15 п. 2 Федерального закона «Об опеке и попечительстве», попечители - «ст. 15 п. 3. Федерального закона «Об опеке и попечительстве» </w:t>
      </w:r>
    </w:p>
    <w:p w:rsidR="00480618" w:rsidRDefault="00480618" w:rsidP="00480618">
      <w:pPr>
        <w:pStyle w:val="Compact"/>
        <w:ind w:left="480"/>
        <w:rPr>
          <w:rFonts w:ascii="Times New Roman" w:hAnsi="Times New Roman" w:cs="Times New Roman"/>
          <w:sz w:val="20"/>
          <w:szCs w:val="20"/>
          <w:lang w:val="ru-RU"/>
        </w:rPr>
      </w:pPr>
    </w:p>
    <w:p w:rsidR="00480618" w:rsidRDefault="00480618" w:rsidP="00480618">
      <w:pPr>
        <w:pStyle w:val="Compact"/>
        <w:rPr>
          <w:rFonts w:ascii="Times New Roman" w:hAnsi="Times New Roman" w:cs="Times New Roman"/>
          <w:sz w:val="20"/>
          <w:szCs w:val="20"/>
          <w:lang w:val="ru-RU"/>
        </w:rPr>
      </w:pPr>
    </w:p>
    <w:p w:rsidR="00480618" w:rsidRDefault="00480618" w:rsidP="00480618">
      <w:pPr>
        <w:rPr>
          <w:rFonts w:ascii="Times New Roman" w:hAnsi="Times New Roman" w:cs="Times New Roman"/>
          <w:lang w:val="ru-RU"/>
        </w:rPr>
      </w:pPr>
    </w:p>
    <w:p w:rsidR="00480618" w:rsidRDefault="00480618" w:rsidP="00480618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 даю согласие на использование вышеуказанных персональных данных моих и моего ребенка (детей) исключительно в следующих целях:</w:t>
      </w:r>
    </w:p>
    <w:p w:rsidR="00480618" w:rsidRDefault="00480618" w:rsidP="00480618">
      <w:pPr>
        <w:spacing w:after="0" w:line="276" w:lineRule="auto"/>
        <w:ind w:left="480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- использования МБДОУ «ЦРР детский сад №11 «Петушок» (далее - Учреждение) для формирования на всех уровнях управления Учреждения, в целях осуществления образовательной деятельности, индивидуального учета результатов освоения воспитанниками образовательных программ, хранения в архивах, данных об этих результатах, предоставления мер социальной поддержки, формирования баз данных для обеспечения принятия управленческих решений, в том числе подготовке локальных актов по дошкольному образовательному учреждению;</w:t>
      </w:r>
      <w:proofErr w:type="gramEnd"/>
    </w:p>
    <w:p w:rsidR="00480618" w:rsidRDefault="00480618" w:rsidP="00480618">
      <w:pPr>
        <w:spacing w:after="0" w:line="276" w:lineRule="auto"/>
        <w:ind w:left="480"/>
        <w:rPr>
          <w:rFonts w:ascii="Times New Roman" w:hAnsi="Times New Roman" w:cs="Times New Roman"/>
          <w:lang w:val="ru-RU"/>
        </w:rPr>
      </w:pPr>
    </w:p>
    <w:p w:rsidR="00480618" w:rsidRDefault="00480618" w:rsidP="00480618">
      <w:pPr>
        <w:spacing w:after="0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 в целях оформления договора, подписного листа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-  для автоматизированной информационной системы «Образование» (АИС субсидии)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-  единой корпоративной системы управления трудовыми ресурсами (ЕКАСУТР)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-  для информации по выплате компенсации части родительской платы за содержание </w:t>
      </w:r>
      <w:proofErr w:type="gramStart"/>
      <w:r>
        <w:rPr>
          <w:rFonts w:ascii="Times New Roman" w:hAnsi="Times New Roman" w:cs="Times New Roman"/>
          <w:lang w:val="ru-RU"/>
        </w:rPr>
        <w:t>обучающихся</w:t>
      </w:r>
      <w:proofErr w:type="gramEnd"/>
      <w:r>
        <w:rPr>
          <w:rFonts w:ascii="Times New Roman" w:hAnsi="Times New Roman" w:cs="Times New Roman"/>
          <w:lang w:val="ru-RU"/>
        </w:rPr>
        <w:t xml:space="preserve"> (присмотр и уход за детьми) (УАИС)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-  организации проверки персональных данных и иных сведений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- использования при составлении списков дней рождения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-  использования при наполнении информационного ресурса - сайта детского сада развивающей среды;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-  для размещения на официальном сайте, информационном киоске и в групповых родительских уголках фотографий воспитанников.</w:t>
      </w:r>
    </w:p>
    <w:p w:rsidR="00480618" w:rsidRDefault="00480618" w:rsidP="00480618">
      <w:pPr>
        <w:pStyle w:val="a3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 С вышеуказанными персональными данными могут быть совершены следующие действия: сбор, систематизация, накопление, автоматизированная обработка, хранение, уточнение (обновление, изменение), использование, передача вышеуказанных данных по запросу вышестоящего руководителя, по письменному запросу уполномоченных организаций, обезличивание и уничтожение персональных данных.</w:t>
      </w:r>
    </w:p>
    <w:p w:rsidR="00480618" w:rsidRDefault="00480618" w:rsidP="00480618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сональные данные должны обрабатываться на средствах организационной техники, а также в письменном виде.</w:t>
      </w:r>
    </w:p>
    <w:p w:rsidR="00480618" w:rsidRDefault="00480618" w:rsidP="00480618">
      <w:pPr>
        <w:spacing w:after="0" w:line="276" w:lineRule="auto"/>
        <w:ind w:left="480"/>
        <w:rPr>
          <w:rFonts w:ascii="Times New Roman" w:hAnsi="Times New Roman" w:cs="Times New Roman"/>
          <w:lang w:val="ru-RU"/>
        </w:rPr>
      </w:pPr>
    </w:p>
    <w:p w:rsidR="00480618" w:rsidRDefault="00480618" w:rsidP="00480618">
      <w:pPr>
        <w:pStyle w:val="a5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нное согласие действует на весь период пребывания в МБДОУ «ЦРР детский сад №11 «Петушок» и срок хранения документов в соответствии с архивным законодательством.</w:t>
      </w:r>
    </w:p>
    <w:p w:rsidR="00480618" w:rsidRDefault="00480618" w:rsidP="00480618">
      <w:pPr>
        <w:spacing w:after="0" w:line="276" w:lineRule="auto"/>
        <w:rPr>
          <w:rFonts w:ascii="Times New Roman" w:hAnsi="Times New Roman" w:cs="Times New Roman"/>
          <w:lang w:val="ru-RU"/>
        </w:rPr>
      </w:pPr>
    </w:p>
    <w:p w:rsidR="00480618" w:rsidRDefault="00480618" w:rsidP="00480618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нное согласие может быть в любое время отозвано. Отзыв оформляется в письменном виде.</w:t>
      </w:r>
    </w:p>
    <w:p w:rsidR="00480618" w:rsidRDefault="00480618" w:rsidP="00480618">
      <w:pPr>
        <w:pStyle w:val="FirstParagraph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С Положением о порядке обработки персональных данных воспитанников и их родителей (законных представителей) МБДОУ «ЦРР детский сад №11 «Петушок» ознакомлен (а).</w:t>
      </w:r>
    </w:p>
    <w:p w:rsid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 подтверждаю, что, давая настоящее согласие, я действую по своей воле и в интересах ребенка‚ законным представителем которого являюсь.</w:t>
      </w:r>
    </w:p>
    <w:p w:rsidR="00480618" w:rsidRDefault="00480618" w:rsidP="00480618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____» ___________________20____г.     _______________________/___________________________/</w:t>
      </w:r>
    </w:p>
    <w:p w:rsidR="00454568" w:rsidRPr="00480618" w:rsidRDefault="00480618" w:rsidP="00480618">
      <w:pPr>
        <w:pStyle w:val="a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</w:t>
      </w:r>
      <w:r>
        <w:rPr>
          <w:rFonts w:ascii="Times New Roman" w:hAnsi="Times New Roman" w:cs="Times New Roman"/>
        </w:rPr>
        <w:t>(</w:t>
      </w:r>
      <w:proofErr w:type="spellStart"/>
      <w:proofErr w:type="gramStart"/>
      <w:r>
        <w:rPr>
          <w:rFonts w:ascii="Times New Roman" w:hAnsi="Times New Roman" w:cs="Times New Roman"/>
        </w:rPr>
        <w:t>подпись</w:t>
      </w:r>
      <w:proofErr w:type="spellEnd"/>
      <w:proofErr w:type="gram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lang w:val="ru-RU"/>
        </w:rPr>
        <w:t xml:space="preserve">                      </w:t>
      </w:r>
      <w:r>
        <w:rPr>
          <w:rFonts w:ascii="Times New Roman" w:hAnsi="Times New Roman" w:cs="Times New Roman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</w:rPr>
        <w:t>расшифровка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одписи</w:t>
      </w:r>
      <w:proofErr w:type="spellEnd"/>
      <w:r>
        <w:rPr>
          <w:rFonts w:ascii="Times New Roman" w:hAnsi="Times New Roman" w:cs="Times New Roman"/>
        </w:rPr>
        <w:t xml:space="preserve">) </w:t>
      </w:r>
    </w:p>
    <w:sectPr w:rsidR="00454568" w:rsidRPr="00480618" w:rsidSect="00480618">
      <w:pgSz w:w="11906" w:h="16838"/>
      <w:pgMar w:top="0" w:right="850" w:bottom="1134" w:left="85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0F2CD2C"/>
    <w:multiLevelType w:val="multilevel"/>
    <w:tmpl w:val="05A86E6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0FFDDF4"/>
    <w:multiLevelType w:val="multilevel"/>
    <w:tmpl w:val="6680920A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54BC65B0"/>
    <w:multiLevelType w:val="hybridMultilevel"/>
    <w:tmpl w:val="70AAC794"/>
    <w:lvl w:ilvl="0" w:tplc="0419000F">
      <w:start w:val="4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3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480618"/>
    <w:rsid w:val="00445B95"/>
    <w:rsid w:val="00480618"/>
    <w:rsid w:val="006074DE"/>
    <w:rsid w:val="00B77A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0618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rsid w:val="00480618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480618"/>
    <w:rPr>
      <w:sz w:val="24"/>
      <w:szCs w:val="24"/>
      <w:lang w:val="en-US"/>
    </w:rPr>
  </w:style>
  <w:style w:type="paragraph" w:styleId="a5">
    <w:name w:val="List Paragraph"/>
    <w:basedOn w:val="a"/>
    <w:qFormat/>
    <w:rsid w:val="00480618"/>
    <w:pPr>
      <w:ind w:left="720"/>
      <w:contextualSpacing/>
    </w:pPr>
  </w:style>
  <w:style w:type="paragraph" w:customStyle="1" w:styleId="FirstParagraph">
    <w:name w:val="First Paragraph"/>
    <w:basedOn w:val="a3"/>
    <w:next w:val="a3"/>
    <w:qFormat/>
    <w:rsid w:val="00480618"/>
  </w:style>
  <w:style w:type="paragraph" w:customStyle="1" w:styleId="Compact">
    <w:name w:val="Compact"/>
    <w:basedOn w:val="a3"/>
    <w:qFormat/>
    <w:rsid w:val="00480618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94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1</Words>
  <Characters>3998</Characters>
  <Application>Microsoft Office Word</Application>
  <DocSecurity>0</DocSecurity>
  <Lines>33</Lines>
  <Paragraphs>9</Paragraphs>
  <ScaleCrop>false</ScaleCrop>
  <Company/>
  <LinksUpToDate>false</LinksUpToDate>
  <CharactersWithSpaces>4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0-11-05T07:42:00Z</dcterms:created>
  <dcterms:modified xsi:type="dcterms:W3CDTF">2020-11-05T07:43:00Z</dcterms:modified>
</cp:coreProperties>
</file>